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40" w:name="helpful-resources"/>
    <w:p>
      <w:pPr>
        <w:pStyle w:val="Heading3"/>
      </w:pPr>
      <w:r>
        <w:t xml:space="preserve">Helpful resources</w:t>
      </w:r>
    </w:p>
    <w:bookmarkStart w:id="23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p>
      <w:pPr>
        <w:pStyle w:val="BodyText"/>
      </w:pPr>
      <w:r>
        <w:t xml:space="preserve">[</w:t>
      </w:r>
      <w:hyperlink r:id="rId21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Cs/>
          <w:i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Cs/>
          <w:i/>
        </w:rPr>
        <w:t xml:space="preserve">Coupling of locomotion and respiration at the trot-gallop transition.</w:t>
      </w:r>
    </w:p>
    <w:bookmarkEnd w:id="23"/>
    <w:bookmarkStart w:id="25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Cs/>
          <w:i/>
        </w:rPr>
        <w:t xml:space="preserve">A nice review article, see citations within for any more specific info.</w:t>
      </w:r>
    </w:p>
    <w:bookmarkEnd w:id="25"/>
    <w:bookmarkStart w:id="29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6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Cs/>
          <w:b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9"/>
    <w:bookmarkStart w:id="33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30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Cs/>
          <w:i/>
        </w:rPr>
        <w:t xml:space="preserve">Uma scoparia</w:t>
      </w:r>
    </w:p>
    <w:p>
      <w:pPr>
        <w:pStyle w:val="BodyText"/>
      </w:pPr>
      <w:r>
        <w:t xml:space="preserve">[</w:t>
      </w:r>
      <w:hyperlink r:id="rId32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Cs/>
          <w:b/>
        </w:rPr>
        <w:t xml:space="preserve">sea turtle</w:t>
      </w:r>
    </w:p>
    <w:bookmarkEnd w:id="33"/>
    <w:bookmarkStart w:id="39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4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Cs/>
          <w:i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Cs/>
          <w:i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Cs/>
          <w:b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7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Cs/>
          <w:b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8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design4.qmd" TargetMode="External" /><Relationship Type="http://schemas.openxmlformats.org/officeDocument/2006/relationships/hyperlink" Id="rId34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1" Target="https://drive.google.com/file/d/17BO_oOkjtTFcvMN4Ri1wz6TpWjmLwstP/view?usp=share_link" TargetMode="External" /><Relationship Type="http://schemas.openxmlformats.org/officeDocument/2006/relationships/hyperlink" Id="rId28" Target="https://drive.google.com/file/d/19Af6Puw9otrz8_0mbJVhsIkeZG1klcVh/view?usp=share_link" TargetMode="External" /><Relationship Type="http://schemas.openxmlformats.org/officeDocument/2006/relationships/hyperlink" Id="rId32" Target="https://drive.google.com/file/d/1JBnVX9qZkKjSFVusFBKw19h8wSxVhCoY/view?usp=share_link" TargetMode="External" /><Relationship Type="http://schemas.openxmlformats.org/officeDocument/2006/relationships/hyperlink" Id="rId36" Target="https://drive.google.com/file/d/1QjvMebCuDolZvzklU8HKWojo1s78Ycbt/view?usp=share_link" TargetMode="External" /><Relationship Type="http://schemas.openxmlformats.org/officeDocument/2006/relationships/hyperlink" Id="rId35" Target="https://drive.google.com/file/d/1V0JZGsp48oK4OXpFWH3albP9cZ0P2FFS/view?usp=share_link" TargetMode="External" /><Relationship Type="http://schemas.openxmlformats.org/officeDocument/2006/relationships/hyperlink" Id="rId30" Target="https://drive.google.com/file/d/1aepYA4AwhHCj-DW6ggrzMV5EF5qMMSIF/view?usp=share_link" TargetMode="External" /><Relationship Type="http://schemas.openxmlformats.org/officeDocument/2006/relationships/hyperlink" Id="rId27" Target="https://drive.google.com/file/d/1uhZy5cPA62NJ7HmRswyizEN-PXqV1Xsh/view?usp=share_link" TargetMode="External" /><Relationship Type="http://schemas.openxmlformats.org/officeDocument/2006/relationships/hyperlink" Id="rId37" Target="https://drive.google.com/file/d/1wSpCxlqPX_XeB98WC4R4rh0S1hxoL9Sw/view?usp=share_link" TargetMode="External" /><Relationship Type="http://schemas.openxmlformats.org/officeDocument/2006/relationships/hyperlink" Id="rId26" Target="https://drive.google.com/file/d/1zQaF8jEsWJY-dLW2ry1OzGSZ8igXvZNh/view?usp=share_link" TargetMode="External" /><Relationship Type="http://schemas.openxmlformats.org/officeDocument/2006/relationships/hyperlink" Id="rId22" Target="https://journals.biologists.com/jeb/article/164/1/283/6105/Some-Properties-of-the-Mammalian-Locomotory-and" TargetMode="External" /><Relationship Type="http://schemas.openxmlformats.org/officeDocument/2006/relationships/hyperlink" Id="rId21" Target="https://peercommunityjournal.org/articles/10.24072/pcjournal.76/" TargetMode="External" /><Relationship Type="http://schemas.openxmlformats.org/officeDocument/2006/relationships/hyperlink" Id="rId24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design4.qmd" TargetMode="External" /><Relationship Type="http://schemas.openxmlformats.org/officeDocument/2006/relationships/hyperlink" Id="rId34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1" Target="https://drive.google.com/file/d/17BO_oOkjtTFcvMN4Ri1wz6TpWjmLwstP/view?usp=share_link" TargetMode="External" /><Relationship Type="http://schemas.openxmlformats.org/officeDocument/2006/relationships/hyperlink" Id="rId28" Target="https://drive.google.com/file/d/19Af6Puw9otrz8_0mbJVhsIkeZG1klcVh/view?usp=share_link" TargetMode="External" /><Relationship Type="http://schemas.openxmlformats.org/officeDocument/2006/relationships/hyperlink" Id="rId32" Target="https://drive.google.com/file/d/1JBnVX9qZkKjSFVusFBKw19h8wSxVhCoY/view?usp=share_link" TargetMode="External" /><Relationship Type="http://schemas.openxmlformats.org/officeDocument/2006/relationships/hyperlink" Id="rId36" Target="https://drive.google.com/file/d/1QjvMebCuDolZvzklU8HKWojo1s78Ycbt/view?usp=share_link" TargetMode="External" /><Relationship Type="http://schemas.openxmlformats.org/officeDocument/2006/relationships/hyperlink" Id="rId35" Target="https://drive.google.com/file/d/1V0JZGsp48oK4OXpFWH3albP9cZ0P2FFS/view?usp=share_link" TargetMode="External" /><Relationship Type="http://schemas.openxmlformats.org/officeDocument/2006/relationships/hyperlink" Id="rId30" Target="https://drive.google.com/file/d/1aepYA4AwhHCj-DW6ggrzMV5EF5qMMSIF/view?usp=share_link" TargetMode="External" /><Relationship Type="http://schemas.openxmlformats.org/officeDocument/2006/relationships/hyperlink" Id="rId27" Target="https://drive.google.com/file/d/1uhZy5cPA62NJ7HmRswyizEN-PXqV1Xsh/view?usp=share_link" TargetMode="External" /><Relationship Type="http://schemas.openxmlformats.org/officeDocument/2006/relationships/hyperlink" Id="rId37" Target="https://drive.google.com/file/d/1wSpCxlqPX_XeB98WC4R4rh0S1hxoL9Sw/view?usp=share_link" TargetMode="External" /><Relationship Type="http://schemas.openxmlformats.org/officeDocument/2006/relationships/hyperlink" Id="rId26" Target="https://drive.google.com/file/d/1zQaF8jEsWJY-dLW2ry1OzGSZ8igXvZNh/view?usp=share_link" TargetMode="External" /><Relationship Type="http://schemas.openxmlformats.org/officeDocument/2006/relationships/hyperlink" Id="rId22" Target="https://journals.biologists.com/jeb/article/164/1/283/6105/Some-Properties-of-the-Mammalian-Locomotory-and" TargetMode="External" /><Relationship Type="http://schemas.openxmlformats.org/officeDocument/2006/relationships/hyperlink" Id="rId21" Target="https://peercommunityjournal.org/articles/10.24072/pcjournal.76/" TargetMode="External" /><Relationship Type="http://schemas.openxmlformats.org/officeDocument/2006/relationships/hyperlink" Id="rId24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3-12-02T04:35:43Z</dcterms:created>
  <dcterms:modified xsi:type="dcterms:W3CDTF">2023-12-02T04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